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bookmarkStart w:id="0" w:name="_GoBack"/>
      <w:bookmarkEnd w:id="0"/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7CCF0458" w:rsidR="009437CD" w:rsidRDefault="00CB70DB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-motivated computing science student e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xperienced in Object-Oriented design</w:t>
      </w:r>
      <w:r w:rsidR="00AB037F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, refactoring 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, analysis, and prototyping in teams of 3-6 developers to exercise creativity, initiative, and synergy. S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AB037F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mbedded 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database programming, while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247632C3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62E0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ay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Git handle: ApluUalberta</w:t>
      </w:r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ollaboration of 6 group members using Github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oogle Maps and Firestore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44A1CADE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ocumentation revi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3123C9FC" w:rsidR="00F91731" w:rsidRDefault="00F91731" w:rsidP="00F91731">
      <w:pPr>
        <w:spacing w:after="0" w:line="276" w:lineRule="auto"/>
        <w:textAlignment w:val="baseline"/>
        <w:rPr>
          <w:rStyle w:val="Hyperlink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45089D24" w14:textId="3E0C1393" w:rsidR="00AB037F" w:rsidRPr="00AB037F" w:rsidRDefault="00AB037F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/SQL Queries in Python to create a simple UI</w:t>
      </w:r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41FCEA51" w14:textId="6D0EE495" w:rsidR="00AB037F" w:rsidRDefault="00F91731" w:rsidP="00AB037F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6F641F90" w14:textId="0CFB6225" w:rsidR="00AB037F" w:rsidRPr="00AB037F" w:rsidRDefault="00AB037F" w:rsidP="00AB037F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 w:rsidRPr="00AB037F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Paper Review Database Program (February 2019 – March 2019)</w:t>
      </w:r>
    </w:p>
    <w:p w14:paraId="22F0D626" w14:textId="5768161F" w:rsidR="00AB037F" w:rsidRDefault="00AB037F" w:rsidP="00AB037F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aper Reviewing System – Python SQLite3</w:t>
      </w:r>
    </w:p>
    <w:p w14:paraId="4F2585B8" w14:textId="57BECFF0" w:rsidR="00AB037F" w:rsidRDefault="00AB037F" w:rsidP="00AB037F">
      <w:pPr>
        <w:spacing w:after="0" w:line="276" w:lineRule="auto"/>
        <w:textAlignment w:val="baseline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10" w:history="1">
        <w:r>
          <w:rPr>
            <w:rStyle w:val="Hyperlink"/>
          </w:rPr>
          <w:t>https://github.com/ApluUalberta/Paper-Review-Database-Program</w:t>
        </w:r>
      </w:hyperlink>
    </w:p>
    <w:p w14:paraId="21262527" w14:textId="77777777" w:rsidR="00AB037F" w:rsidRPr="00AB037F" w:rsidRDefault="00AB037F" w:rsidP="00AB037F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/SQL Queries in Python to create a simple UI</w:t>
      </w:r>
    </w:p>
    <w:p w14:paraId="71C6A5D8" w14:textId="2A511E84" w:rsidR="00AB037F" w:rsidRDefault="00AB037F" w:rsidP="00AB037F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ommand UI program allows 4 queries specified by user</w:t>
      </w:r>
    </w:p>
    <w:p w14:paraId="7CB2DCE1" w14:textId="573422B8" w:rsidR="00AB037F" w:rsidRDefault="00AB037F" w:rsidP="00AB037F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3 different graphs</w:t>
      </w:r>
    </w:p>
    <w:p w14:paraId="06E89AFF" w14:textId="7FFDADAE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kFAIkzR+YtAAAA"/>
  </w:docVars>
  <w:rsids>
    <w:rsidRoot w:val="00740F48"/>
    <w:rsid w:val="00041BAF"/>
    <w:rsid w:val="00046CD8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62E08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74A76"/>
    <w:rsid w:val="005A5321"/>
    <w:rsid w:val="005B47A8"/>
    <w:rsid w:val="005C33B5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AA0404"/>
    <w:rsid w:val="00AB037F"/>
    <w:rsid w:val="00B53E98"/>
    <w:rsid w:val="00B660ED"/>
    <w:rsid w:val="00B95631"/>
    <w:rsid w:val="00B9765B"/>
    <w:rsid w:val="00C336EA"/>
    <w:rsid w:val="00C36B64"/>
    <w:rsid w:val="00C4102C"/>
    <w:rsid w:val="00C6697C"/>
    <w:rsid w:val="00C72047"/>
    <w:rsid w:val="00C83B74"/>
    <w:rsid w:val="00C94FBD"/>
    <w:rsid w:val="00CB70DB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pluUalberta/Paper-Review-Database-Progra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E0C730-E609-467A-8C2F-645FA1331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4</cp:revision>
  <cp:lastPrinted>2020-02-16T21:36:00Z</cp:lastPrinted>
  <dcterms:created xsi:type="dcterms:W3CDTF">2020-02-16T21:24:00Z</dcterms:created>
  <dcterms:modified xsi:type="dcterms:W3CDTF">2020-02-16T21:36:00Z</dcterms:modified>
</cp:coreProperties>
</file>